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Canada</w:t>
      </w:r>
      <w:r>
        <w:t xml:space="preserve"> </w:t>
      </w:r>
      <w:r>
        <w:t xml:space="preserve">Vancouver</w:t>
      </w:r>
    </w:p>
    <w:bookmarkStart w:id="20" w:name="Xfcf1f214acf09e9de07b11cd7137b4242c0f0b4"/>
    <w:p>
      <w:pPr>
        <w:pStyle w:val="Heading1"/>
      </w:pPr>
      <w:r>
        <w:t xml:space="preserve">Statement of Purpose: Pursuing a Paramedic Career in Canada Vancouver</w:t>
      </w:r>
    </w:p>
    <w:p>
      <w:pPr>
        <w:pStyle w:val="FirstParagraph"/>
      </w:pPr>
      <w:r>
        <w:t xml:space="preserve">I am writing this Statement of Purpose to formally express my unwavering commitment to becoming a licensed Paramedic within the dynamic healthcare landscape of Canada, with a specific focus on contributing to the emergency medical services (EMS) system in Vancouver. This journey is not merely a career transition; it represents the culmination of years dedicated to serving communities in crisis, and it aligns perfectly with my professional aspirations and the urgent needs of Vancouver's diverse population.</w:t>
      </w:r>
    </w:p>
    <w:p>
      <w:pPr>
        <w:pStyle w:val="BodyText"/>
      </w:pPr>
      <w:r>
        <w:t xml:space="preserve">My passion for emergency medicine ignited during my formative years as a volunteer first responder in my home country. Witnessing the profound impact that timely, skilled medical intervention can have on individuals facing life-threatening situations solidified my resolve to pursue paramedicine as a lifelong vocation. I dedicated myself to rigorous training, obtaining comprehensive certifications in Advanced Cardiac Life Support (ACLS), Pediatric Advanced Life Support (PALS), and trauma management. Over five years working within a high-volume urban EMS system, I responded to over 5,000 calls ranging from cardiac arrests and severe trauma incidents to medical emergencies involving vulnerable populations. Each shift reinforced my core belief: that paramedics are the critical first line of defense in preserving life and alleviating suffering during moments of acute crisis.</w:t>
      </w:r>
    </w:p>
    <w:p>
      <w:pPr>
        <w:pStyle w:val="BodyText"/>
      </w:pPr>
      <w:r>
        <w:t xml:space="preserve">While I am proud of my accomplishments, I recognize that the Canadian healthcare system, particularly within British Columbia and Vancouver, operates under distinct protocols, standards, and cultural contexts. The College of Paramedics of British Columbia (CPBC) sets a high bar for practice excellence and continuous professional development. It is precisely this commitment to excellence that draws me to pursue my career path in Canada Vancouver. I have meticulously researched the requirements for international paramedics seeking licensure in BC, understanding the necessity of completing a recognized Canadian Paramedic Program and successfully passing the National Registry of Emergency Medical Technicians (NREMT) exam, followed by CPBC certification. My goal is not merely to meet these requirements but to excel within them, ensuring I am fully prepared to integrate seamlessly into Vancouver's EMS infrastructure.</w:t>
      </w:r>
    </w:p>
    <w:p>
      <w:pPr>
        <w:pStyle w:val="BodyText"/>
      </w:pPr>
      <w:r>
        <w:t xml:space="preserve">Vancouver presents a uniquely compelling environment for my professional growth as a Paramedic. The city’s extraordinary geographical diversity – from the bustling downtown core and multicultural neighborhoods of East Vancouver, through the serene North Shore mountains, and down to the Fraser Valley – creates complex operational scenarios that demand versatile skills. The high volume of emergency calls in a diverse urban setting requires paramedics not only to possess exceptional clinical acumen but also deep cultural humility and linguistic sensitivity. I have actively sought opportunities to develop these competencies, including training in crisis intervention for individuals with mental health challenges and cross-cultural communication techniques – skills I am eager to apply directly within Vancouver’s vibrant communities where patients speak over 100 languages. Furthermore, the unique challenges of mountain rescue operations and responding to incidents in Vancouver’s waterfront and coastal areas are areas I am particularly motivated to master, as they align with my interest in wilderness medicine developed during prior volunteer work.</w:t>
      </w:r>
    </w:p>
    <w:p>
      <w:pPr>
        <w:pStyle w:val="BodyText"/>
      </w:pPr>
      <w:r>
        <w:t xml:space="preserve">I am deeply aware of the critical shortage of qualified Paramedics within British Columbia's EMS services, a situation exacerbated by an aging workforce and increasing population demands. Vancouver, as Canada’s third-largest city and a major destination for immigrants, faces particularly acute pressures on its emergency healthcare system. I am not only prepared to fill this essential role but also to contribute actively to building resilience within the system. My experience managing high-stress situations under pressure, coupled with my dedication to evidence-based practice and compassionate care, positions me well to support Vancouver’s Health Authority and BC Ambulance Service in delivering world-class emergency medical care.</w:t>
      </w:r>
    </w:p>
    <w:p>
      <w:pPr>
        <w:pStyle w:val="BodyText"/>
      </w:pPr>
      <w:r>
        <w:t xml:space="preserve">My decision to pursue licensure specifically in Canada Vancouver is a strategic one rooted in long-term professional vision. I have identified the accredited Paramedic Program at Douglas College as the ideal pathway, given its strong reputation for clinical training and alignment with CPBC standards. I am committed to fully engaging with this program, not just as a student but as an active participant who will learn from experienced instructors and fellow students. Beyond certification, I am eager to connect with local paramedic associations and community health initiatives in Vancouver – such as the Vancouver Fire Department’s EMS division or volunteer groups supporting seniors’ health – to deepen my understanding of the city's specific healthcare ecosystem from day one.</w:t>
      </w:r>
    </w:p>
    <w:p>
      <w:pPr>
        <w:pStyle w:val="BodyText"/>
      </w:pPr>
      <w:r>
        <w:t xml:space="preserve">I understand that becoming a Paramedic in Canada is a rigorous process, requiring both academic dedication and practical adaptation. I am prepared for this journey with unwavering determination. I have already begun studying Canadian medical guidelines, familiarizing myself with BC’s Emergency Medical Services Act, and practicing English communication skills to ensure clear patient interactions. My ultimate aim is not just to work as a Paramedic in Vancouver; it is to become an integral part of the community – someone who responds not only with clinical expertise but also with cultural understanding and genuine compassion, embodying the highest standards of Canadian healthcare values. I am ready to immerse myself in Vancouver’s unique environment, learn from its seasoned professionals, and dedicate myself entirely to protecting and serving the health and safety of Vancouver residents.</w:t>
      </w:r>
    </w:p>
    <w:p>
      <w:pPr>
        <w:pStyle w:val="BodyText"/>
      </w:pPr>
      <w:r>
        <w:t xml:space="preserve">My Statement of Purpose is a promise: a promise to uphold the ethical obligations of Paramedic practice, a commitment to lifelong learning within Canada's framework, and an earnest dedication to making meaningful contributions within Vancouver's emergency medical services. I am confident that my experiences, skills, and profound respect for the role of the Paramedic will enable me to become not just a licensed professional in Canada Vancouver, but a valued member of its healthcare community. I eagerly anticipate the opportunity to contribute my energy, compassion, and expertise to the vital work being done on Vancouver’s streets and mountains.</w:t>
      </w:r>
    </w:p>
    <w:p>
      <w:pPr>
        <w:pStyle w:val="BodyText"/>
      </w:pPr>
      <w:r>
        <w:t xml:space="preserve">Thank you for considering my application. I am excited about the prospect of joining your esteemed Paramedic program in Canada Vancouver and beginning this crucial chapter of my car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Canada Vancouver</dc:title>
  <dc:creator/>
  <dc:language>en</dc:language>
  <cp:keywords/>
  <dcterms:created xsi:type="dcterms:W3CDTF">2025-12-08T00:17:58Z</dcterms:created>
  <dcterms:modified xsi:type="dcterms:W3CDTF">2025-12-08T00:17:58Z</dcterms:modified>
</cp:coreProperties>
</file>

<file path=docProps/custom.xml><?xml version="1.0" encoding="utf-8"?>
<Properties xmlns="http://schemas.openxmlformats.org/officeDocument/2006/custom-properties" xmlns:vt="http://schemas.openxmlformats.org/officeDocument/2006/docPropsVTypes"/>
</file>